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764D" w:rsidRPr="0070764D" w:rsidRDefault="0070764D" w:rsidP="000D12AE">
      <w:pPr>
        <w:rPr>
          <w:b/>
          <w:bCs/>
          <w:sz w:val="24"/>
        </w:rPr>
      </w:pPr>
      <w:bookmarkStart w:id="0" w:name="_GoBack"/>
      <w:bookmarkEnd w:id="0"/>
      <w:r w:rsidRPr="0070764D">
        <w:rPr>
          <w:b/>
          <w:bCs/>
          <w:sz w:val="24"/>
        </w:rPr>
        <w:t>Superintendent’s Message</w:t>
      </w:r>
    </w:p>
    <w:p w:rsidR="0070764D" w:rsidRPr="0070764D" w:rsidRDefault="00920C91" w:rsidP="0070764D">
      <w:pPr>
        <w:jc w:val="center"/>
        <w:rPr>
          <w:sz w:val="24"/>
        </w:rPr>
      </w:pPr>
      <w:r>
        <w:rPr>
          <w:b/>
          <w:bCs/>
          <w:sz w:val="24"/>
        </w:rPr>
        <w:t xml:space="preserve">Mental and Emotional </w:t>
      </w:r>
      <w:r w:rsidR="00AB4CA0">
        <w:rPr>
          <w:b/>
          <w:bCs/>
          <w:sz w:val="24"/>
        </w:rPr>
        <w:t xml:space="preserve">Wellness </w:t>
      </w:r>
      <w:r w:rsidR="006767A5">
        <w:rPr>
          <w:b/>
          <w:bCs/>
          <w:sz w:val="24"/>
        </w:rPr>
        <w:t>in Uncertain Times</w:t>
      </w:r>
    </w:p>
    <w:p w:rsidR="00BF041B" w:rsidRDefault="00E37C2D" w:rsidP="006767A5">
      <w:r>
        <w:t xml:space="preserve">We </w:t>
      </w:r>
      <w:r w:rsidR="006767A5">
        <w:t xml:space="preserve">know </w:t>
      </w:r>
      <w:r>
        <w:t xml:space="preserve">these times are stressful for </w:t>
      </w:r>
      <w:r w:rsidR="00122F8F">
        <w:t>school communities</w:t>
      </w:r>
      <w:r w:rsidR="00DF0B49">
        <w:t xml:space="preserve"> and </w:t>
      </w:r>
      <w:r w:rsidR="006767A5">
        <w:t xml:space="preserve">we </w:t>
      </w:r>
      <w:r w:rsidR="00DF0B49">
        <w:t xml:space="preserve">would like </w:t>
      </w:r>
      <w:r w:rsidR="00455002">
        <w:t xml:space="preserve">to </w:t>
      </w:r>
      <w:r w:rsidR="00DF0B49">
        <w:t xml:space="preserve">share information regarding mental health supports and resources.  </w:t>
      </w:r>
      <w:r w:rsidR="006767A5">
        <w:t>During this time of uncertainty and social distancing, it is important for us all to take time for self-care and support our mental health and well-being.</w:t>
      </w:r>
      <w:r w:rsidR="00920C91" w:rsidRPr="00920C91">
        <w:t xml:space="preserve"> </w:t>
      </w:r>
      <w:r w:rsidR="00122F8F">
        <w:t xml:space="preserve">The following resources can be accessed by going to our website at </w:t>
      </w:r>
      <w:hyperlink r:id="rId5" w:history="1">
        <w:r w:rsidR="00122F8F" w:rsidRPr="00A742B7">
          <w:rPr>
            <w:rStyle w:val="Hyperlink"/>
          </w:rPr>
          <w:t>www.prsd.ab.ca</w:t>
        </w:r>
      </w:hyperlink>
      <w:r w:rsidR="00122F8F">
        <w:t xml:space="preserve"> and choosing “COVID-19 Information” on our home page.</w:t>
      </w:r>
      <w:r w:rsidR="00122F8F">
        <w:br/>
      </w:r>
      <w:r w:rsidR="006767A5">
        <w:br/>
      </w:r>
      <w:r w:rsidR="006767A5" w:rsidRPr="006767A5">
        <w:rPr>
          <w:b/>
        </w:rPr>
        <w:t>Online Resources</w:t>
      </w:r>
      <w:r w:rsidR="006767A5">
        <w:t xml:space="preserve"> - a</w:t>
      </w:r>
      <w:r w:rsidR="00455002">
        <w:t xml:space="preserve"> list of resources</w:t>
      </w:r>
      <w:r w:rsidR="006767A5">
        <w:t xml:space="preserve"> is posted</w:t>
      </w:r>
      <w:r w:rsidR="00455002">
        <w:t xml:space="preserve"> on our website </w:t>
      </w:r>
      <w:r w:rsidR="006767A5">
        <w:t>that includes phone numbers for local services and helplines</w:t>
      </w:r>
      <w:r w:rsidR="00920C91">
        <w:t>,</w:t>
      </w:r>
      <w:r w:rsidR="006767A5">
        <w:t xml:space="preserve"> a</w:t>
      </w:r>
      <w:r w:rsidR="00920C91">
        <w:t>nd links to recommended resources</w:t>
      </w:r>
      <w:r w:rsidR="006767A5">
        <w:t xml:space="preserve">. The webpage links </w:t>
      </w:r>
      <w:r w:rsidR="00920C91">
        <w:t>provide</w:t>
      </w:r>
      <w:r w:rsidR="006767A5">
        <w:t xml:space="preserve"> information on </w:t>
      </w:r>
      <w:r w:rsidR="00920C91">
        <w:t xml:space="preserve">COVID-19 and mental health, </w:t>
      </w:r>
      <w:r w:rsidR="006767A5">
        <w:t xml:space="preserve">ways to cope with anxiety and stress, how to discuss COVID-19 with children, engaging activities aimed at building resilience, and mindfulness tools to help de-stress and focus. </w:t>
      </w:r>
      <w:r w:rsidR="006767A5">
        <w:br/>
      </w:r>
      <w:r w:rsidR="00DF0B49">
        <w:br/>
      </w:r>
      <w:r w:rsidR="006767A5" w:rsidRPr="006767A5">
        <w:rPr>
          <w:b/>
        </w:rPr>
        <w:t>Phone sessions with PRSD Social Workers</w:t>
      </w:r>
      <w:r w:rsidR="006767A5">
        <w:t xml:space="preserve"> - </w:t>
      </w:r>
      <w:r w:rsidR="00DF0B49">
        <w:t>If your child is struggling emotionally and not coping well,</w:t>
      </w:r>
      <w:r w:rsidR="00455002">
        <w:t xml:space="preserve"> our</w:t>
      </w:r>
      <w:r w:rsidR="00DF0B49">
        <w:t xml:space="preserve"> School Social Workers are providing mental health support via single phone sessions. The 15-30 minute phone sessions are available to all our students. More information regarding these sessions, including contact information for our School Social Workers, can be found in PRSD’s Home Learning Plan</w:t>
      </w:r>
      <w:r w:rsidR="00920C91">
        <w:t xml:space="preserve">. </w:t>
      </w:r>
      <w:r w:rsidR="00DF0B49">
        <w:br/>
      </w:r>
      <w:r w:rsidR="00DF0B49">
        <w:br/>
      </w:r>
      <w:r w:rsidR="006767A5" w:rsidRPr="006767A5">
        <w:rPr>
          <w:b/>
        </w:rPr>
        <w:t xml:space="preserve">Text4Hope </w:t>
      </w:r>
      <w:r w:rsidR="006767A5">
        <w:t>- The</w:t>
      </w:r>
      <w:r w:rsidR="00AB4CA0">
        <w:t xml:space="preserve"> Alberta government lau</w:t>
      </w:r>
      <w:r w:rsidR="00455002">
        <w:t xml:space="preserve">nched an </w:t>
      </w:r>
      <w:r w:rsidR="00AB4CA0">
        <w:t xml:space="preserve">online platform “Text4hope” </w:t>
      </w:r>
      <w:r w:rsidR="006767A5">
        <w:t xml:space="preserve">- a free service providing three months of daily Cognitive Behavioural Therapy in the form of text messages written by mental health therapists. Text COVID19HOPE to 393939 to subscribe. Note that </w:t>
      </w:r>
      <w:r w:rsidR="00122F8F">
        <w:t>t</w:t>
      </w:r>
      <w:r w:rsidR="006767A5" w:rsidRPr="006767A5">
        <w:t xml:space="preserve">ext messages are free, dependent on the </w:t>
      </w:r>
      <w:r w:rsidR="008A0453" w:rsidRPr="006767A5">
        <w:t>user’s</w:t>
      </w:r>
      <w:r w:rsidR="006767A5" w:rsidRPr="006767A5">
        <w:t xml:space="preserve"> cell phone plan. </w:t>
      </w:r>
      <w:r w:rsidR="00920C91">
        <w:br/>
      </w:r>
      <w:r w:rsidR="00920C91">
        <w:br/>
      </w:r>
      <w:r w:rsidR="00920C91" w:rsidRPr="00920C91">
        <w:t>I wish to take this opportunity to extend my heartfelt gratitude to our students, families</w:t>
      </w:r>
      <w:r w:rsidR="00122F8F">
        <w:t xml:space="preserve"> and</w:t>
      </w:r>
      <w:r w:rsidR="00920C91" w:rsidRPr="00920C91">
        <w:t xml:space="preserve"> staff for their patience and understanding during this unpre</w:t>
      </w:r>
      <w:r w:rsidR="00920C91">
        <w:t xml:space="preserve">cedented and challenging time. Please be assured that we are doing everything we can </w:t>
      </w:r>
      <w:r w:rsidR="00FC458C">
        <w:t xml:space="preserve">to </w:t>
      </w:r>
      <w:r w:rsidR="00920C91" w:rsidRPr="00920C91">
        <w:t xml:space="preserve">ensure that PRSD continues to support students in fulfilling </w:t>
      </w:r>
      <w:proofErr w:type="gramStart"/>
      <w:r w:rsidR="00920C91" w:rsidRPr="00920C91">
        <w:t>it’s</w:t>
      </w:r>
      <w:proofErr w:type="gramEnd"/>
      <w:r w:rsidR="00920C91" w:rsidRPr="00920C91">
        <w:t xml:space="preserve"> mission of learning together, success for all</w:t>
      </w:r>
      <w:r w:rsidR="00122F8F">
        <w:t>. W</w:t>
      </w:r>
      <w:r w:rsidR="008A0453">
        <w:t xml:space="preserve">e </w:t>
      </w:r>
      <w:r w:rsidR="00920C91">
        <w:t>remain</w:t>
      </w:r>
      <w:r w:rsidR="00920C91" w:rsidRPr="00920C91">
        <w:t xml:space="preserve"> committed to student l</w:t>
      </w:r>
      <w:r w:rsidR="00920C91">
        <w:t>earning, well-being and success</w:t>
      </w:r>
      <w:r w:rsidR="00122F8F">
        <w:t xml:space="preserve"> while following the direction and guidance of the Government of Alberta</w:t>
      </w:r>
      <w:r w:rsidR="00920C91">
        <w:t>.</w:t>
      </w:r>
      <w:r w:rsidR="006767A5">
        <w:br/>
      </w:r>
      <w:r w:rsidR="006767A5">
        <w:br/>
      </w:r>
      <w:r w:rsidR="00BF041B">
        <w:t>Paul Bennett</w:t>
      </w:r>
      <w:r w:rsidR="000216FC">
        <w:t xml:space="preserve">, </w:t>
      </w:r>
      <w:r w:rsidR="00BF041B">
        <w:br/>
      </w:r>
      <w:r w:rsidR="000D12AE">
        <w:t>Superintendent of Schools</w:t>
      </w:r>
      <w:r w:rsidR="00BF041B">
        <w:br/>
        <w:t>Peace River School Division</w:t>
      </w:r>
    </w:p>
    <w:sectPr w:rsidR="00BF041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11564"/>
    <w:multiLevelType w:val="hybridMultilevel"/>
    <w:tmpl w:val="A9581C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E94847"/>
    <w:multiLevelType w:val="hybridMultilevel"/>
    <w:tmpl w:val="2D2665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7D213B"/>
    <w:multiLevelType w:val="hybridMultilevel"/>
    <w:tmpl w:val="248C60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366CD4"/>
    <w:multiLevelType w:val="hybridMultilevel"/>
    <w:tmpl w:val="965CF1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bQwNzc1NTOzNLBQ0lEKTi0uzszPAykwqQUAuZpp1ywAAAA="/>
  </w:docVars>
  <w:rsids>
    <w:rsidRoot w:val="00934443"/>
    <w:rsid w:val="000216FC"/>
    <w:rsid w:val="00097FD7"/>
    <w:rsid w:val="000A4508"/>
    <w:rsid w:val="000D12AE"/>
    <w:rsid w:val="000D31B3"/>
    <w:rsid w:val="000D6BBA"/>
    <w:rsid w:val="00122F8F"/>
    <w:rsid w:val="00233FF9"/>
    <w:rsid w:val="00285D80"/>
    <w:rsid w:val="002C189D"/>
    <w:rsid w:val="00320996"/>
    <w:rsid w:val="00345704"/>
    <w:rsid w:val="00455002"/>
    <w:rsid w:val="00481335"/>
    <w:rsid w:val="0049148C"/>
    <w:rsid w:val="00491497"/>
    <w:rsid w:val="004C26E4"/>
    <w:rsid w:val="005455D9"/>
    <w:rsid w:val="005553F6"/>
    <w:rsid w:val="00560E31"/>
    <w:rsid w:val="005F4D97"/>
    <w:rsid w:val="00660E73"/>
    <w:rsid w:val="006767A5"/>
    <w:rsid w:val="00691F72"/>
    <w:rsid w:val="006C1315"/>
    <w:rsid w:val="006C2805"/>
    <w:rsid w:val="0070764D"/>
    <w:rsid w:val="00747C31"/>
    <w:rsid w:val="007C6F1D"/>
    <w:rsid w:val="007D5832"/>
    <w:rsid w:val="007D7DB7"/>
    <w:rsid w:val="008810C6"/>
    <w:rsid w:val="008A0453"/>
    <w:rsid w:val="008B7F10"/>
    <w:rsid w:val="00920C91"/>
    <w:rsid w:val="00921830"/>
    <w:rsid w:val="00934443"/>
    <w:rsid w:val="00993FB0"/>
    <w:rsid w:val="00AB4CA0"/>
    <w:rsid w:val="00B20C6B"/>
    <w:rsid w:val="00BF041B"/>
    <w:rsid w:val="00C535B9"/>
    <w:rsid w:val="00DF0B49"/>
    <w:rsid w:val="00DF3F6C"/>
    <w:rsid w:val="00E37C2D"/>
    <w:rsid w:val="00EB4B79"/>
    <w:rsid w:val="00EE16FE"/>
    <w:rsid w:val="00F44D2C"/>
    <w:rsid w:val="00F52373"/>
    <w:rsid w:val="00FC4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0255FB7-52C3-4F9D-B82F-25865D4A9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7F1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0E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E7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767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851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8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rsd.ab.c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8</Words>
  <Characters>19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ace River School Division #10</Company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rns, Vanessa</dc:creator>
  <cp:lastModifiedBy>McDonald, Billi</cp:lastModifiedBy>
  <cp:revision>2</cp:revision>
  <cp:lastPrinted>2020-03-09T15:52:00Z</cp:lastPrinted>
  <dcterms:created xsi:type="dcterms:W3CDTF">2020-04-01T15:06:00Z</dcterms:created>
  <dcterms:modified xsi:type="dcterms:W3CDTF">2020-04-01T15:06:00Z</dcterms:modified>
</cp:coreProperties>
</file>